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E28FEA" w14:textId="77777777" w:rsidR="00095442" w:rsidRPr="008E4822" w:rsidRDefault="00095442" w:rsidP="00095442">
      <w:pPr>
        <w:pStyle w:val="1"/>
        <w:jc w:val="center"/>
      </w:pPr>
      <w:r>
        <w:t>Exam Preparation I</w:t>
      </w:r>
    </w:p>
    <w:p w14:paraId="203B374D" w14:textId="780D35A9" w:rsidR="00095442" w:rsidRDefault="00095442" w:rsidP="00095442">
      <w:pPr>
        <w:ind w:right="-275"/>
        <w:jc w:val="center"/>
        <w:rPr>
          <w:rStyle w:val="a7"/>
        </w:rPr>
      </w:pPr>
      <w:r>
        <w:t xml:space="preserve">Submit your </w:t>
      </w:r>
      <w:r>
        <w:rPr>
          <w:lang w:val="en-US"/>
        </w:rPr>
        <w:t>solutions</w:t>
      </w:r>
      <w:r>
        <w:t xml:space="preserve"> here: </w:t>
      </w:r>
      <w:hyperlink r:id="rId6" w:history="1">
        <w:r w:rsidRPr="008E4822">
          <w:rPr>
            <w:rStyle w:val="a7"/>
          </w:rPr>
          <w:t>https://judge.softuni.org/Contests/Practice/Index/4512</w:t>
        </w:r>
      </w:hyperlink>
    </w:p>
    <w:p w14:paraId="70D44166" w14:textId="77777777" w:rsidR="00095442" w:rsidRPr="000C2618" w:rsidRDefault="00095442" w:rsidP="000C2618">
      <w:pPr>
        <w:pStyle w:val="2"/>
        <w:spacing w:before="200" w:after="40" w:line="276" w:lineRule="auto"/>
        <w:ind w:left="720" w:hanging="360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 w:rsidRPr="000C2618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1. Unit Test: String Rotator</w:t>
      </w:r>
    </w:p>
    <w:p w14:paraId="19DDE848" w14:textId="77777777" w:rsidR="00095442" w:rsidRDefault="00095442" w:rsidP="00095442">
      <w:proofErr w:type="spellStart"/>
      <w:r>
        <w:t>Test</w:t>
      </w:r>
      <w:proofErr w:type="spellEnd"/>
      <w:r>
        <w:t xml:space="preserve"> a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which takes in </w:t>
      </w:r>
      <w:r>
        <w:rPr>
          <w:b/>
          <w:bCs/>
        </w:rPr>
        <w:t>a string representing the input and an integer representing positions.</w:t>
      </w:r>
      <w:r>
        <w:t xml:space="preserve"> The method takes the string and </w:t>
      </w:r>
      <w:r w:rsidRPr="00075601">
        <w:rPr>
          <w:b/>
          <w:bCs/>
        </w:rPr>
        <w:t>rotates it by the positions</w:t>
      </w:r>
      <w:r>
        <w:t>.</w:t>
      </w:r>
    </w:p>
    <w:p w14:paraId="7124E04E" w14:textId="77777777" w:rsidR="00095442" w:rsidRDefault="00095442" w:rsidP="00095442">
      <w:r w:rsidRPr="008E4822">
        <w:rPr>
          <w:b/>
          <w:bCs/>
          <w:u w:val="single"/>
        </w:rPr>
        <w:t>Example</w:t>
      </w:r>
      <w:r w:rsidRPr="008E4822">
        <w:rPr>
          <w:b/>
          <w:bCs/>
        </w:rPr>
        <w:t>:</w:t>
      </w:r>
      <w:r>
        <w:t xml:space="preserve"> string "person" with 3 positions becomes "sonper"</w:t>
      </w:r>
    </w:p>
    <w:p w14:paraId="2EBDFB7C" w14:textId="77777777" w:rsidR="00095442" w:rsidRPr="009C4ABA" w:rsidRDefault="00095442" w:rsidP="000C2618">
      <w:pPr>
        <w:pStyle w:val="3"/>
        <w:spacing w:before="120" w:after="40" w:line="276" w:lineRule="auto"/>
        <w:rPr>
          <w:sz w:val="36"/>
          <w:szCs w:val="36"/>
        </w:rPr>
      </w:pPr>
      <w:r w:rsidRPr="000C2618">
        <w:rPr>
          <w:rFonts w:asciiTheme="minorHAnsi" w:hAnsiTheme="minorHAnsi"/>
          <w:b/>
          <w:color w:val="8F400B"/>
          <w:sz w:val="32"/>
          <w:szCs w:val="32"/>
          <w:lang w:val="en-US"/>
        </w:rPr>
        <w:t>Examples</w:t>
      </w:r>
    </w:p>
    <w:tbl>
      <w:tblPr>
        <w:tblStyle w:val="a8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69"/>
        <w:gridCol w:w="3253"/>
      </w:tblGrid>
      <w:tr w:rsidR="00095442" w:rsidRPr="0091706C" w14:paraId="1456291A" w14:textId="77777777" w:rsidTr="00883963">
        <w:trPr>
          <w:trHeight w:val="196"/>
        </w:trPr>
        <w:tc>
          <w:tcPr>
            <w:tcW w:w="5369" w:type="dxa"/>
            <w:shd w:val="clear" w:color="auto" w:fill="D9D9D9" w:themeFill="background1" w:themeFillShade="D9"/>
          </w:tcPr>
          <w:p w14:paraId="4965944B" w14:textId="77777777" w:rsidR="00095442" w:rsidRPr="0091706C" w:rsidRDefault="00095442" w:rsidP="00883963">
            <w:pPr>
              <w:jc w:val="center"/>
              <w:rPr>
                <w:b/>
              </w:rPr>
            </w:pPr>
            <w:r>
              <w:rPr>
                <w:b/>
              </w:rPr>
              <w:t>Argument</w:t>
            </w:r>
          </w:p>
        </w:tc>
        <w:tc>
          <w:tcPr>
            <w:tcW w:w="3253" w:type="dxa"/>
            <w:shd w:val="clear" w:color="auto" w:fill="D9D9D9" w:themeFill="background1" w:themeFillShade="D9"/>
          </w:tcPr>
          <w:p w14:paraId="58F6EFB0" w14:textId="77777777" w:rsidR="00095442" w:rsidRPr="0091706C" w:rsidRDefault="00095442" w:rsidP="00883963">
            <w:pPr>
              <w:jc w:val="center"/>
              <w:rPr>
                <w:b/>
              </w:rPr>
            </w:pPr>
            <w:r>
              <w:rPr>
                <w:b/>
              </w:rPr>
              <w:t>Returned string value</w:t>
            </w:r>
          </w:p>
        </w:tc>
      </w:tr>
      <w:tr w:rsidR="00095442" w:rsidRPr="0091706C" w14:paraId="4796CFA5" w14:textId="77777777" w:rsidTr="00883963">
        <w:trPr>
          <w:trHeight w:val="437"/>
        </w:trPr>
        <w:tc>
          <w:tcPr>
            <w:tcW w:w="5369" w:type="dxa"/>
          </w:tcPr>
          <w:p w14:paraId="48738F14" w14:textId="77777777" w:rsidR="00095442" w:rsidRDefault="00095442" w:rsidP="00883963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llo</w:t>
            </w:r>
          </w:p>
          <w:p w14:paraId="1444DACB" w14:textId="77777777" w:rsidR="00095442" w:rsidRPr="00D14F50" w:rsidRDefault="00095442" w:rsidP="0088396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253" w:type="dxa"/>
          </w:tcPr>
          <w:p w14:paraId="308A6022" w14:textId="77777777" w:rsidR="00095442" w:rsidRPr="00C509E4" w:rsidRDefault="00095442" w:rsidP="0088396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</w:t>
            </w:r>
          </w:p>
        </w:tc>
      </w:tr>
      <w:tr w:rsidR="00095442" w:rsidRPr="0091706C" w14:paraId="564DE507" w14:textId="77777777" w:rsidTr="00883963">
        <w:trPr>
          <w:trHeight w:val="378"/>
        </w:trPr>
        <w:tc>
          <w:tcPr>
            <w:tcW w:w="5369" w:type="dxa"/>
          </w:tcPr>
          <w:p w14:paraId="7FA8B7DE" w14:textId="77777777" w:rsidR="00095442" w:rsidRDefault="00095442" w:rsidP="00883963">
            <w:pPr>
              <w:rPr>
                <w:rFonts w:ascii="Consolas" w:hAnsi="Consolas" w:cstheme="minorHAnsi"/>
              </w:rPr>
            </w:pPr>
            <w:proofErr w:type="spellStart"/>
            <w:r>
              <w:rPr>
                <w:rFonts w:ascii="Consolas" w:hAnsi="Consolas" w:cstheme="minorHAnsi"/>
              </w:rPr>
              <w:t>a</w:t>
            </w:r>
            <w:r w:rsidRPr="002E3520">
              <w:rPr>
                <w:rFonts w:ascii="Consolas" w:hAnsi="Consolas" w:cstheme="minorHAnsi"/>
              </w:rPr>
              <w:t>bcdef</w:t>
            </w:r>
            <w:proofErr w:type="spellEnd"/>
          </w:p>
          <w:p w14:paraId="06A2B211" w14:textId="77777777" w:rsidR="00095442" w:rsidRPr="00C509E4" w:rsidRDefault="00095442" w:rsidP="0088396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2</w:t>
            </w:r>
          </w:p>
        </w:tc>
        <w:tc>
          <w:tcPr>
            <w:tcW w:w="3253" w:type="dxa"/>
          </w:tcPr>
          <w:p w14:paraId="2A95F7BD" w14:textId="77777777" w:rsidR="00095442" w:rsidRPr="00C509E4" w:rsidRDefault="00095442" w:rsidP="00883963">
            <w:pPr>
              <w:rPr>
                <w:rFonts w:ascii="Consolas" w:hAnsi="Consolas"/>
                <w:noProof/>
              </w:rPr>
            </w:pPr>
            <w:r w:rsidRPr="002E3520">
              <w:rPr>
                <w:rFonts w:ascii="Consolas" w:hAnsi="Consolas"/>
                <w:noProof/>
              </w:rPr>
              <w:t>efabcd</w:t>
            </w:r>
          </w:p>
        </w:tc>
      </w:tr>
      <w:tr w:rsidR="00095442" w:rsidRPr="0091706C" w14:paraId="43570B05" w14:textId="77777777" w:rsidTr="00883963">
        <w:trPr>
          <w:trHeight w:val="378"/>
        </w:trPr>
        <w:tc>
          <w:tcPr>
            <w:tcW w:w="5369" w:type="dxa"/>
          </w:tcPr>
          <w:p w14:paraId="05580F72" w14:textId="77777777" w:rsidR="00095442" w:rsidRDefault="00095442" w:rsidP="00883963">
            <w:pPr>
              <w:rPr>
                <w:rFonts w:ascii="Consolas" w:hAnsi="Consolas" w:cstheme="minorHAnsi"/>
              </w:rPr>
            </w:pPr>
            <w:r w:rsidRPr="002E3520">
              <w:rPr>
                <w:rFonts w:ascii="Consolas" w:hAnsi="Consolas" w:cstheme="minorHAnsi"/>
              </w:rPr>
              <w:t>12345</w:t>
            </w:r>
          </w:p>
          <w:p w14:paraId="1E5529FC" w14:textId="77777777" w:rsidR="00095442" w:rsidRDefault="00095442" w:rsidP="00883963">
            <w:pPr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-2</w:t>
            </w:r>
          </w:p>
        </w:tc>
        <w:tc>
          <w:tcPr>
            <w:tcW w:w="3253" w:type="dxa"/>
          </w:tcPr>
          <w:p w14:paraId="44386A69" w14:textId="77777777" w:rsidR="00095442" w:rsidRDefault="00095442" w:rsidP="0088396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123</w:t>
            </w:r>
          </w:p>
        </w:tc>
      </w:tr>
      <w:tr w:rsidR="00095442" w:rsidRPr="0091706C" w14:paraId="47E3BC99" w14:textId="77777777" w:rsidTr="00883963">
        <w:trPr>
          <w:trHeight w:val="378"/>
        </w:trPr>
        <w:tc>
          <w:tcPr>
            <w:tcW w:w="5369" w:type="dxa"/>
          </w:tcPr>
          <w:p w14:paraId="7D4EA697" w14:textId="77777777" w:rsidR="00095442" w:rsidRDefault="00095442" w:rsidP="00883963">
            <w:pPr>
              <w:rPr>
                <w:rFonts w:ascii="Consolas" w:hAnsi="Consolas" w:cstheme="minorHAnsi"/>
              </w:rPr>
            </w:pPr>
            <w:proofErr w:type="spellStart"/>
            <w:r>
              <w:rPr>
                <w:rFonts w:ascii="Consolas" w:hAnsi="Consolas" w:cstheme="minorHAnsi"/>
              </w:rPr>
              <w:t>xyz</w:t>
            </w:r>
            <w:proofErr w:type="spellEnd"/>
          </w:p>
          <w:p w14:paraId="4D59DEA6" w14:textId="77777777" w:rsidR="00095442" w:rsidRDefault="00095442" w:rsidP="00883963">
            <w:pPr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5</w:t>
            </w:r>
          </w:p>
        </w:tc>
        <w:tc>
          <w:tcPr>
            <w:tcW w:w="3253" w:type="dxa"/>
          </w:tcPr>
          <w:p w14:paraId="0BBF6072" w14:textId="77777777" w:rsidR="00095442" w:rsidRDefault="00095442" w:rsidP="00883963">
            <w:pPr>
              <w:rPr>
                <w:rFonts w:ascii="Consolas" w:hAnsi="Consolas"/>
                <w:noProof/>
              </w:rPr>
            </w:pPr>
            <w:r w:rsidRPr="002E3520">
              <w:rPr>
                <w:rFonts w:ascii="Consolas" w:hAnsi="Consolas"/>
                <w:noProof/>
              </w:rPr>
              <w:t>yzx</w:t>
            </w:r>
          </w:p>
        </w:tc>
      </w:tr>
    </w:tbl>
    <w:p w14:paraId="06C7027E" w14:textId="77777777" w:rsidR="00095442" w:rsidRPr="002E3520" w:rsidRDefault="00095442" w:rsidP="00095442"/>
    <w:p w14:paraId="1BB74523" w14:textId="77777777" w:rsidR="00095442" w:rsidRDefault="00095442" w:rsidP="00095442">
      <w:r>
        <w:t xml:space="preserve">The method is found in the </w:t>
      </w:r>
      <w:r>
        <w:rPr>
          <w:rStyle w:val="CodeChar"/>
        </w:rPr>
        <w:t>StringRotator</w:t>
      </w:r>
      <w:r w:rsidRPr="00DD25F7">
        <w:rPr>
          <w:rStyle w:val="CodeChar"/>
        </w:rPr>
        <w:t>.cs</w:t>
      </w:r>
      <w:r>
        <w:t xml:space="preserve"> file:</w:t>
      </w:r>
    </w:p>
    <w:p w14:paraId="60E40D61" w14:textId="77777777" w:rsidR="00095442" w:rsidRDefault="00095442" w:rsidP="00095442">
      <w:r>
        <w:rPr>
          <w:noProof/>
        </w:rPr>
        <w:drawing>
          <wp:inline distT="0" distB="0" distL="0" distR="0" wp14:anchorId="7B746CF7" wp14:editId="0B7385DA">
            <wp:extent cx="4734732" cy="2627551"/>
            <wp:effectExtent l="19050" t="19050" r="8890" b="20955"/>
            <wp:docPr id="1235953295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953295" name="Picture 1" descr="A computer screen shot of a program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46413" cy="2634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7E22EE3" w14:textId="77777777" w:rsidR="00095442" w:rsidRDefault="00095442" w:rsidP="00095442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StringRotator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5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2B2D7C7A" w14:textId="77777777" w:rsidR="00095442" w:rsidRDefault="00095442" w:rsidP="00095442">
      <w:r>
        <w:rPr>
          <w:noProof/>
        </w:rPr>
        <w:lastRenderedPageBreak/>
        <w:drawing>
          <wp:inline distT="0" distB="0" distL="0" distR="0" wp14:anchorId="5CF89C55" wp14:editId="367D620C">
            <wp:extent cx="5731510" cy="2625090"/>
            <wp:effectExtent l="19050" t="19050" r="21590" b="22860"/>
            <wp:docPr id="20089327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932702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5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B0D2F23" w14:textId="77777777" w:rsidR="00095442" w:rsidRDefault="00095442" w:rsidP="00095442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13D60AE3" w14:textId="77777777" w:rsidR="00095442" w:rsidRPr="0012168F" w:rsidRDefault="00095442" w:rsidP="00095442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E867979" wp14:editId="13D99613">
            <wp:extent cx="4101885" cy="1053001"/>
            <wp:effectExtent l="19050" t="19050" r="13335" b="13970"/>
            <wp:docPr id="12000935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093548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45330" cy="10641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56C70A6" w14:textId="77777777" w:rsidR="00095442" w:rsidRPr="00F37ECC" w:rsidRDefault="00095442" w:rsidP="00095442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7FEEDE3D" w14:textId="77777777" w:rsidR="00095442" w:rsidRPr="000C2618" w:rsidRDefault="00095442" w:rsidP="000C2618">
      <w:pPr>
        <w:pStyle w:val="2"/>
        <w:spacing w:before="200" w:after="40" w:line="276" w:lineRule="auto"/>
        <w:ind w:left="720" w:hanging="360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 w:rsidRPr="000C2618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2. Unit Test: Dictionary Intersection</w:t>
      </w:r>
    </w:p>
    <w:p w14:paraId="09D0BC21" w14:textId="77777777" w:rsidR="00095442" w:rsidRDefault="00095442" w:rsidP="00095442">
      <w:r>
        <w:t xml:space="preserve">Test a given method which takes in </w:t>
      </w:r>
      <w:r>
        <w:rPr>
          <w:b/>
          <w:bCs/>
        </w:rPr>
        <w:t xml:space="preserve">2 </w:t>
      </w:r>
      <w:r w:rsidRPr="009919CD">
        <w:rPr>
          <w:rFonts w:ascii="Consolas" w:hAnsi="Consolas"/>
          <w:b/>
          <w:bCs/>
        </w:rPr>
        <w:t>&lt;string, int&gt;</w:t>
      </w:r>
      <w:r>
        <w:rPr>
          <w:b/>
          <w:bCs/>
        </w:rPr>
        <w:t xml:space="preserve"> dictionaries </w:t>
      </w:r>
      <w:r>
        <w:t xml:space="preserve">and </w:t>
      </w:r>
      <w:r>
        <w:rPr>
          <w:b/>
          <w:bCs/>
        </w:rPr>
        <w:t>finds the intersection of the two</w:t>
      </w:r>
      <w:r>
        <w:t>.</w:t>
      </w:r>
    </w:p>
    <w:p w14:paraId="27CDFC1B" w14:textId="77777777" w:rsidR="00095442" w:rsidRDefault="00095442" w:rsidP="00095442">
      <w:r>
        <w:t xml:space="preserve">The method is found in the </w:t>
      </w:r>
      <w:r>
        <w:rPr>
          <w:rStyle w:val="CodeChar"/>
        </w:rPr>
        <w:t>DictionaryIntersection</w:t>
      </w:r>
      <w:r w:rsidRPr="00DD25F7">
        <w:rPr>
          <w:rStyle w:val="CodeChar"/>
        </w:rPr>
        <w:t>.cs</w:t>
      </w:r>
      <w:r>
        <w:t xml:space="preserve"> file:</w:t>
      </w:r>
    </w:p>
    <w:p w14:paraId="244D618A" w14:textId="77777777" w:rsidR="00095442" w:rsidRDefault="00095442" w:rsidP="00095442">
      <w:r>
        <w:rPr>
          <w:noProof/>
        </w:rPr>
        <w:drawing>
          <wp:inline distT="0" distB="0" distL="0" distR="0" wp14:anchorId="1C7ECFD6" wp14:editId="616EBBCD">
            <wp:extent cx="5213555" cy="3117389"/>
            <wp:effectExtent l="19050" t="19050" r="25400" b="26035"/>
            <wp:docPr id="1343268012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268012" name="Picture 1" descr="A computer screen shot of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23608" cy="3123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7A3BAC8" w14:textId="77777777" w:rsidR="00095442" w:rsidRDefault="00095442" w:rsidP="00095442">
      <w:r>
        <w:lastRenderedPageBreak/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DictionaryIntersection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5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6F4167B7" w14:textId="77777777" w:rsidR="00095442" w:rsidRDefault="00095442" w:rsidP="00095442">
      <w:r>
        <w:rPr>
          <w:noProof/>
        </w:rPr>
        <w:drawing>
          <wp:inline distT="0" distB="0" distL="0" distR="0" wp14:anchorId="111F5551" wp14:editId="3859178F">
            <wp:extent cx="5731510" cy="2228215"/>
            <wp:effectExtent l="19050" t="19050" r="21590" b="19685"/>
            <wp:docPr id="16203996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399637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282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34C840" w14:textId="77777777" w:rsidR="00095442" w:rsidRDefault="00095442" w:rsidP="00095442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72F300F6" w14:textId="77777777" w:rsidR="00095442" w:rsidRPr="0012168F" w:rsidRDefault="00095442" w:rsidP="00095442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408AB6D" wp14:editId="3B6FE189">
            <wp:extent cx="5021826" cy="1007036"/>
            <wp:effectExtent l="19050" t="19050" r="7620" b="22225"/>
            <wp:docPr id="4533993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399365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71018" cy="1016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F78C2AB" w14:textId="77777777" w:rsidR="00095442" w:rsidRPr="00075601" w:rsidRDefault="00095442" w:rsidP="00095442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14F0ABFE" w14:textId="77777777" w:rsidR="00095442" w:rsidRPr="000C2618" w:rsidRDefault="00095442" w:rsidP="000C2618">
      <w:pPr>
        <w:pStyle w:val="2"/>
        <w:spacing w:before="200" w:after="40" w:line="276" w:lineRule="auto"/>
        <w:ind w:left="720" w:hanging="360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 w:rsidRPr="000C2618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3. Unit Test: Product</w:t>
      </w:r>
    </w:p>
    <w:p w14:paraId="7002EF69" w14:textId="77777777" w:rsidR="00095442" w:rsidRDefault="00095442" w:rsidP="00095442">
      <w:r>
        <w:t xml:space="preserve">You are given a </w:t>
      </w:r>
      <w:r w:rsidRPr="00914EF0">
        <w:rPr>
          <w:b/>
          <w:bCs/>
        </w:rPr>
        <w:t>folder of 2 classe</w:t>
      </w:r>
      <w:r>
        <w:rPr>
          <w:b/>
          <w:bCs/>
        </w:rPr>
        <w:t xml:space="preserve">s - </w:t>
      </w:r>
      <w:r>
        <w:rPr>
          <w:rStyle w:val="CodeChar"/>
        </w:rPr>
        <w:t>Product</w:t>
      </w:r>
      <w:r>
        <w:rPr>
          <w:b/>
          <w:bCs/>
        </w:rPr>
        <w:t xml:space="preserve"> </w:t>
      </w:r>
      <w:r w:rsidRPr="00914EF0">
        <w:t>and</w:t>
      </w:r>
      <w:r>
        <w:rPr>
          <w:b/>
          <w:bCs/>
        </w:rPr>
        <w:t xml:space="preserve"> </w:t>
      </w:r>
      <w:r>
        <w:rPr>
          <w:rStyle w:val="CodeChar"/>
        </w:rPr>
        <w:t>ProductInventory</w:t>
      </w:r>
      <w:r w:rsidRPr="00914EF0">
        <w:t>.</w:t>
      </w:r>
      <w:r>
        <w:t xml:space="preserve"> The </w:t>
      </w:r>
      <w:r>
        <w:rPr>
          <w:rStyle w:val="CodeChar"/>
        </w:rPr>
        <w:t>Product</w:t>
      </w:r>
      <w:r>
        <w:t xml:space="preserve"> </w:t>
      </w:r>
      <w:r w:rsidRPr="00914EF0">
        <w:rPr>
          <w:b/>
          <w:bCs/>
        </w:rPr>
        <w:t>class</w:t>
      </w:r>
      <w:r>
        <w:t xml:space="preserve"> is just a helper class:</w:t>
      </w:r>
    </w:p>
    <w:p w14:paraId="3BA77B91" w14:textId="77777777" w:rsidR="00095442" w:rsidRDefault="00095442" w:rsidP="00095442">
      <w:r>
        <w:rPr>
          <w:noProof/>
        </w:rPr>
        <w:drawing>
          <wp:inline distT="0" distB="0" distL="0" distR="0" wp14:anchorId="5D0F72C7" wp14:editId="0E2ED1E1">
            <wp:extent cx="3480619" cy="1637349"/>
            <wp:effectExtent l="19050" t="19050" r="24765" b="20320"/>
            <wp:docPr id="146570902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709024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96087" cy="1644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33C3D39" w14:textId="77777777" w:rsidR="00095442" w:rsidRDefault="00095442" w:rsidP="00095442">
      <w:r>
        <w:t xml:space="preserve">The </w:t>
      </w:r>
      <w:r>
        <w:rPr>
          <w:rStyle w:val="CodeChar"/>
        </w:rPr>
        <w:t>ProductInventory</w:t>
      </w:r>
      <w:r>
        <w:t xml:space="preserve"> class holds a</w:t>
      </w:r>
      <w:r w:rsidRPr="00973364">
        <w:t xml:space="preserve"> </w:t>
      </w:r>
      <w:r>
        <w:rPr>
          <w:b/>
          <w:bCs/>
        </w:rPr>
        <w:t>list of products</w:t>
      </w:r>
      <w:r w:rsidRPr="00973364">
        <w:t xml:space="preserve"> </w:t>
      </w:r>
      <w:r>
        <w:t xml:space="preserve">and </w:t>
      </w:r>
      <w:r w:rsidRPr="00973364">
        <w:rPr>
          <w:b/>
          <w:bCs/>
        </w:rPr>
        <w:t>methods</w:t>
      </w:r>
      <w:r>
        <w:t xml:space="preserve"> for </w:t>
      </w:r>
      <w:r w:rsidRPr="00973364">
        <w:rPr>
          <w:b/>
          <w:bCs/>
        </w:rPr>
        <w:t xml:space="preserve">using the </w:t>
      </w:r>
      <w:r>
        <w:rPr>
          <w:b/>
          <w:bCs/>
        </w:rPr>
        <w:t>list</w:t>
      </w:r>
      <w:r>
        <w:t xml:space="preserve"> that you will </w:t>
      </w:r>
      <w:r w:rsidRPr="00973364">
        <w:rPr>
          <w:b/>
          <w:bCs/>
        </w:rPr>
        <w:t>test</w:t>
      </w:r>
      <w:r>
        <w:t>:</w:t>
      </w:r>
    </w:p>
    <w:p w14:paraId="59057B7D" w14:textId="77777777" w:rsidR="00095442" w:rsidRDefault="00095442" w:rsidP="00095442">
      <w:r>
        <w:rPr>
          <w:noProof/>
        </w:rPr>
        <w:lastRenderedPageBreak/>
        <w:drawing>
          <wp:inline distT="0" distB="0" distL="0" distR="0" wp14:anchorId="56BDD881" wp14:editId="046F5ECA">
            <wp:extent cx="5102942" cy="2686027"/>
            <wp:effectExtent l="19050" t="19050" r="21590" b="19685"/>
            <wp:docPr id="52565740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657400" name="Picture 1" descr="A screen shot of a computer cod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12103" cy="2690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25F44B3" w14:textId="77777777" w:rsidR="00095442" w:rsidRDefault="00095442" w:rsidP="00095442">
      <w:r>
        <w:rPr>
          <w:noProof/>
        </w:rPr>
        <w:drawing>
          <wp:inline distT="0" distB="0" distL="0" distR="0" wp14:anchorId="28C2D299" wp14:editId="30AFECC0">
            <wp:extent cx="5731510" cy="2209165"/>
            <wp:effectExtent l="19050" t="19050" r="21590" b="19685"/>
            <wp:docPr id="178028741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287410" name="Picture 1" descr="A screen shot of a computer cod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9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BDB5C25" w14:textId="77777777" w:rsidR="00095442" w:rsidRDefault="00095442" w:rsidP="00095442">
      <w:r>
        <w:rPr>
          <w:noProof/>
        </w:rPr>
        <w:drawing>
          <wp:inline distT="0" distB="0" distL="0" distR="0" wp14:anchorId="4873C741" wp14:editId="54109A5B">
            <wp:extent cx="5731510" cy="826135"/>
            <wp:effectExtent l="19050" t="19050" r="21590" b="12065"/>
            <wp:docPr id="613533594" name="Picture 1" descr="A white background with text and symbo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533594" name="Picture 1" descr="A white background with text and symbols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6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96ADE79" w14:textId="77777777" w:rsidR="00095442" w:rsidRDefault="00095442" w:rsidP="00095442">
      <w:pPr>
        <w:rPr>
          <w:b/>
          <w:bCs/>
        </w:rPr>
      </w:pPr>
      <w:r>
        <w:t xml:space="preserve">You will need to use the test file </w:t>
      </w:r>
      <w:r>
        <w:rPr>
          <w:rStyle w:val="CodeChar"/>
        </w:rPr>
        <w:t>ProductInventoryTests</w:t>
      </w:r>
      <w:r w:rsidRPr="00FA7605">
        <w:rPr>
          <w:rStyle w:val="CodeChar"/>
        </w:rPr>
        <w:t>.cs</w:t>
      </w:r>
      <w:r w:rsidRPr="00400418">
        <w:t>,</w:t>
      </w:r>
      <w:r>
        <w:t xml:space="preserve"> </w:t>
      </w:r>
      <w:r w:rsidRPr="00400418">
        <w:t xml:space="preserve">inside they are </w:t>
      </w:r>
      <w:r>
        <w:rPr>
          <w:b/>
          <w:bCs/>
        </w:rPr>
        <w:t>5</w:t>
      </w:r>
      <w:r w:rsidRPr="0041435D">
        <w:rPr>
          <w:b/>
          <w:bCs/>
        </w:rPr>
        <w:t xml:space="preserve"> empty tests</w:t>
      </w:r>
      <w:r>
        <w:rPr>
          <w:b/>
          <w:bCs/>
        </w:rPr>
        <w:t xml:space="preserve"> with a setup method:</w:t>
      </w:r>
    </w:p>
    <w:p w14:paraId="63E57211" w14:textId="77777777" w:rsidR="00095442" w:rsidRPr="000F7969" w:rsidRDefault="00095442" w:rsidP="00095442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2CE8AF8" wp14:editId="0E77D69F">
            <wp:extent cx="5731510" cy="4004310"/>
            <wp:effectExtent l="19050" t="19050" r="21590" b="15240"/>
            <wp:docPr id="11798883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888348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043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455D329" w14:textId="77777777" w:rsidR="00095442" w:rsidRDefault="00095442" w:rsidP="00095442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1B92B5B2" w14:textId="77777777" w:rsidR="00095442" w:rsidRPr="00F37ECC" w:rsidRDefault="00095442" w:rsidP="00095442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CB22C54" wp14:editId="63F575C2">
            <wp:extent cx="3443748" cy="1059615"/>
            <wp:effectExtent l="19050" t="19050" r="23495" b="26670"/>
            <wp:docPr id="45775241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752415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59826" cy="10645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C2A3D09" w14:textId="5AB38C56" w:rsidR="00095442" w:rsidRPr="005A5A6C" w:rsidRDefault="00095442" w:rsidP="005A5A6C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0156BC6" w14:textId="77777777" w:rsidR="00095442" w:rsidRPr="00766E6B" w:rsidRDefault="00095442" w:rsidP="00095442">
      <w:pPr>
        <w:ind w:right="-275"/>
        <w:jc w:val="center"/>
      </w:pPr>
    </w:p>
    <w:p w14:paraId="14A569CB" w14:textId="77777777" w:rsidR="00D80E36" w:rsidRDefault="00D80E36"/>
    <w:sectPr w:rsidR="00D80E36">
      <w:foot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31FB17" w14:textId="77777777" w:rsidR="00C31119" w:rsidRDefault="00C31119" w:rsidP="00095442">
      <w:pPr>
        <w:spacing w:after="0" w:line="240" w:lineRule="auto"/>
      </w:pPr>
      <w:r>
        <w:separator/>
      </w:r>
    </w:p>
  </w:endnote>
  <w:endnote w:type="continuationSeparator" w:id="0">
    <w:p w14:paraId="7C708EDE" w14:textId="77777777" w:rsidR="00C31119" w:rsidRDefault="00C31119" w:rsidP="00095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63DBAF" w14:textId="77777777" w:rsidR="00095442" w:rsidRDefault="00095442" w:rsidP="00095442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4EF7EAD" wp14:editId="72DB6BD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B5EFEE" w14:textId="77777777" w:rsidR="00095442" w:rsidRPr="002C539D" w:rsidRDefault="00095442" w:rsidP="00095442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EF7EA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1B5EFEE" w14:textId="77777777" w:rsidR="00095442" w:rsidRPr="002C539D" w:rsidRDefault="00095442" w:rsidP="00095442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6C60641" wp14:editId="55EAC6F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1D7C55" w14:textId="77777777" w:rsidR="00095442" w:rsidRPr="002C539D" w:rsidRDefault="00095442" w:rsidP="000954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B37BE24" w14:textId="77777777" w:rsidR="00095442" w:rsidRPr="00596AA5" w:rsidRDefault="00095442" w:rsidP="000954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8B54" wp14:editId="0A25D369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2C17F8" wp14:editId="7EA0611A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BA24BE" wp14:editId="2520886F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1EC404" wp14:editId="7352C868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DF40D5" wp14:editId="14C6F962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59DB73" wp14:editId="0244A31F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3295A9" wp14:editId="15A42D1F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63B5A2" wp14:editId="4A3BEA9B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42594" wp14:editId="6F42A6D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C6064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91D7C55" w14:textId="77777777" w:rsidR="00095442" w:rsidRPr="002C539D" w:rsidRDefault="00095442" w:rsidP="000954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B37BE24" w14:textId="77777777" w:rsidR="00095442" w:rsidRPr="00596AA5" w:rsidRDefault="00095442" w:rsidP="000954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8B54" wp14:editId="0A25D369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2C17F8" wp14:editId="7EA0611A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BA24BE" wp14:editId="2520886F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1EC404" wp14:editId="7352C868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DF40D5" wp14:editId="14C6F962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59DB73" wp14:editId="0244A31F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3295A9" wp14:editId="15A42D1F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63B5A2" wp14:editId="4A3BEA9B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42594" wp14:editId="6F42A6D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ADF423A" wp14:editId="51FC7EC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97FAEB" wp14:editId="078201C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55470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8B2B87" wp14:editId="731193A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07342F" w14:textId="77777777" w:rsidR="00095442" w:rsidRPr="00596AA5" w:rsidRDefault="00095442" w:rsidP="000954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8B2B8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B07342F" w14:textId="77777777" w:rsidR="00095442" w:rsidRPr="00596AA5" w:rsidRDefault="00095442" w:rsidP="000954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4B0EF5" w14:textId="77777777" w:rsidR="00095442" w:rsidRDefault="00095442" w:rsidP="0009544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C48851" w14:textId="77777777" w:rsidR="00C31119" w:rsidRDefault="00C31119" w:rsidP="00095442">
      <w:pPr>
        <w:spacing w:after="0" w:line="240" w:lineRule="auto"/>
      </w:pPr>
      <w:r>
        <w:separator/>
      </w:r>
    </w:p>
  </w:footnote>
  <w:footnote w:type="continuationSeparator" w:id="0">
    <w:p w14:paraId="5E67ED50" w14:textId="77777777" w:rsidR="00C31119" w:rsidRDefault="00C31119" w:rsidP="000954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zNDI2sjAzsDC0MDdQ0lEKTi0uzszPAykwqgUANYGapCwAAAA="/>
  </w:docVars>
  <w:rsids>
    <w:rsidRoot w:val="00D80E36"/>
    <w:rsid w:val="00095442"/>
    <w:rsid w:val="000C2618"/>
    <w:rsid w:val="005A5A6C"/>
    <w:rsid w:val="009C4ABA"/>
    <w:rsid w:val="00C31119"/>
    <w:rsid w:val="00CD6A68"/>
    <w:rsid w:val="00D452AA"/>
    <w:rsid w:val="00D80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159C57"/>
  <w15:chartTrackingRefBased/>
  <w15:docId w15:val="{5630FB6D-935B-468D-82F2-EEC8796A9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095442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5A5A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0954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095442"/>
  </w:style>
  <w:style w:type="paragraph" w:styleId="a5">
    <w:name w:val="footer"/>
    <w:basedOn w:val="a"/>
    <w:link w:val="a6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095442"/>
  </w:style>
  <w:style w:type="character" w:styleId="a7">
    <w:name w:val="Hyperlink"/>
    <w:basedOn w:val="a0"/>
    <w:uiPriority w:val="99"/>
    <w:unhideWhenUsed/>
    <w:rsid w:val="00095442"/>
    <w:rPr>
      <w:color w:val="0563C1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095442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0954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de">
    <w:name w:val="Code"/>
    <w:basedOn w:val="a"/>
    <w:link w:val="CodeChar"/>
    <w:qFormat/>
    <w:rsid w:val="00095442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a0"/>
    <w:link w:val="Code"/>
    <w:qFormat/>
    <w:rsid w:val="00095442"/>
    <w:rPr>
      <w:rFonts w:ascii="Consolas" w:hAnsi="Consolas"/>
      <w:b/>
      <w:noProof/>
      <w:lang w:val="en-US"/>
    </w:rPr>
  </w:style>
  <w:style w:type="table" w:styleId="a8">
    <w:name w:val="Table Grid"/>
    <w:basedOn w:val="a1"/>
    <w:uiPriority w:val="59"/>
    <w:rsid w:val="0009544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лавие 2 Знак"/>
    <w:basedOn w:val="a0"/>
    <w:link w:val="2"/>
    <w:uiPriority w:val="9"/>
    <w:rsid w:val="005A5A6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judge.softuni.org/Contests/Practice/Index/4512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249</Words>
  <Characters>1422</Characters>
  <Application>Microsoft Office Word</Application>
  <DocSecurity>0</DocSecurity>
  <Lines>11</Lines>
  <Paragraphs>3</Paragraphs>
  <ScaleCrop>false</ScaleCrop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5</cp:revision>
  <dcterms:created xsi:type="dcterms:W3CDTF">2023-12-08T12:48:00Z</dcterms:created>
  <dcterms:modified xsi:type="dcterms:W3CDTF">2024-04-29T11:48:00Z</dcterms:modified>
</cp:coreProperties>
</file>